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D6DF4" w14:textId="6C6B8BA3" w:rsidR="00C305F3" w:rsidRDefault="00500D3E" w:rsidP="00500D3E">
      <w:pPr>
        <w:pStyle w:val="NoSpacing"/>
        <w:rPr>
          <w:b/>
          <w:bCs/>
        </w:rPr>
      </w:pPr>
      <w:r>
        <w:rPr>
          <w:b/>
          <w:bCs/>
        </w:rPr>
        <w:t>Sprint 01 Document</w:t>
      </w:r>
    </w:p>
    <w:p w14:paraId="74D8DD47" w14:textId="27DA30E2" w:rsidR="00500D3E" w:rsidRDefault="00500D3E" w:rsidP="00500D3E">
      <w:pPr>
        <w:pStyle w:val="NoSpacing"/>
        <w:rPr>
          <w:i/>
          <w:iCs/>
        </w:rPr>
      </w:pPr>
      <w:r>
        <w:rPr>
          <w:i/>
          <w:iCs/>
        </w:rPr>
        <w:t>30 Day Report (part 1)</w:t>
      </w:r>
    </w:p>
    <w:p w14:paraId="78920B2A" w14:textId="15C34BE3" w:rsidR="006E24EA" w:rsidRDefault="006E24EA" w:rsidP="00500D3E">
      <w:pPr>
        <w:pStyle w:val="NoSpacing"/>
        <w:rPr>
          <w:i/>
          <w:iCs/>
        </w:rPr>
      </w:pPr>
    </w:p>
    <w:p w14:paraId="0043003C" w14:textId="4E1F5C18" w:rsidR="006E24EA" w:rsidRPr="006E24EA" w:rsidRDefault="006E24EA" w:rsidP="00500D3E">
      <w:pPr>
        <w:pStyle w:val="NoSpacing"/>
      </w:pPr>
      <w:r>
        <w:rPr>
          <w:b/>
          <w:bCs/>
          <w:u w:val="single"/>
        </w:rPr>
        <w:t>NOTE</w:t>
      </w:r>
      <w:r>
        <w:t>: There are links to online resources on Trello as well as further information that will help you.</w:t>
      </w:r>
      <w:bookmarkStart w:id="0" w:name="_GoBack"/>
      <w:bookmarkEnd w:id="0"/>
    </w:p>
    <w:p w14:paraId="52B7DFAD" w14:textId="730CD885" w:rsidR="00500D3E" w:rsidRDefault="00500D3E" w:rsidP="00500D3E">
      <w:pPr>
        <w:pStyle w:val="NoSpacing"/>
      </w:pPr>
    </w:p>
    <w:p w14:paraId="43122B00" w14:textId="048BD1A1" w:rsidR="00500D3E" w:rsidRDefault="00500D3E" w:rsidP="00500D3E">
      <w:pPr>
        <w:pStyle w:val="NoSpacing"/>
        <w:rPr>
          <w:b/>
          <w:bCs/>
        </w:rPr>
      </w:pPr>
      <w:r>
        <w:rPr>
          <w:b/>
          <w:bCs/>
        </w:rPr>
        <w:t>Purpose</w:t>
      </w:r>
    </w:p>
    <w:p w14:paraId="130AD35F" w14:textId="41E841CF" w:rsidR="00842884" w:rsidRDefault="00500D3E" w:rsidP="00842884">
      <w:pPr>
        <w:pStyle w:val="NoSpacing"/>
        <w:numPr>
          <w:ilvl w:val="0"/>
          <w:numId w:val="2"/>
        </w:numPr>
      </w:pPr>
      <w:r>
        <w:t xml:space="preserve">Create a REST API such that a user can find the daily stock data for </w:t>
      </w:r>
      <w:r w:rsidR="00842884">
        <w:t>a requested company</w:t>
      </w:r>
      <w:r>
        <w:t xml:space="preserve"> within the last 30 day</w:t>
      </w:r>
      <w:r w:rsidR="00842884">
        <w:t>s.</w:t>
      </w:r>
    </w:p>
    <w:p w14:paraId="06317A18" w14:textId="708DAF05" w:rsidR="00842884" w:rsidRDefault="00842884" w:rsidP="00842884">
      <w:pPr>
        <w:pStyle w:val="NoSpacing"/>
        <w:numPr>
          <w:ilvl w:val="0"/>
          <w:numId w:val="2"/>
        </w:numPr>
      </w:pPr>
      <w:r>
        <w:t>Create a high-level JAVA based GUI that allows users to interact with the REST API as easily as possible.</w:t>
      </w:r>
    </w:p>
    <w:p w14:paraId="53BFE740" w14:textId="27088C10" w:rsidR="00842884" w:rsidRDefault="00842884" w:rsidP="00842884">
      <w:pPr>
        <w:pStyle w:val="NoSpacing"/>
        <w:numPr>
          <w:ilvl w:val="0"/>
          <w:numId w:val="2"/>
        </w:numPr>
      </w:pPr>
      <w:r>
        <w:t>The companies supported by this REST API include those with symbols: RFEM, GOOGL, and AAPL.</w:t>
      </w:r>
    </w:p>
    <w:p w14:paraId="14A27A87" w14:textId="068052B9" w:rsidR="00842884" w:rsidRDefault="00842884" w:rsidP="00842884">
      <w:pPr>
        <w:pStyle w:val="NoSpacing"/>
        <w:numPr>
          <w:ilvl w:val="0"/>
          <w:numId w:val="2"/>
        </w:numPr>
      </w:pPr>
      <w:r>
        <w:t>Each record contains the date, open, close, high, low, and volume.</w:t>
      </w:r>
    </w:p>
    <w:p w14:paraId="03F23916" w14:textId="7E84A51B" w:rsidR="00842884" w:rsidRDefault="00842884" w:rsidP="00842884">
      <w:pPr>
        <w:pStyle w:val="NoSpacing"/>
      </w:pPr>
    </w:p>
    <w:p w14:paraId="0BA1860F" w14:textId="6295F120" w:rsidR="00842884" w:rsidRDefault="00842884" w:rsidP="00842884">
      <w:pPr>
        <w:pStyle w:val="NoSpacing"/>
        <w:rPr>
          <w:b/>
          <w:bCs/>
        </w:rPr>
      </w:pPr>
      <w:r>
        <w:rPr>
          <w:b/>
          <w:bCs/>
        </w:rPr>
        <w:t>GUI [EMILY]</w:t>
      </w:r>
    </w:p>
    <w:p w14:paraId="67D1EAE2" w14:textId="098EEEA8" w:rsidR="00842884" w:rsidRDefault="00842884" w:rsidP="00842884">
      <w:pPr>
        <w:pStyle w:val="NoSpacing"/>
        <w:numPr>
          <w:ilvl w:val="0"/>
          <w:numId w:val="3"/>
        </w:numPr>
      </w:pPr>
      <w:r>
        <w:t>The GUI allows the user to click on a button specifying the company they request information on (Google, Apple, RFEM).</w:t>
      </w:r>
    </w:p>
    <w:p w14:paraId="3D2EDA4A" w14:textId="5045FBD0" w:rsidR="006E24EA" w:rsidRDefault="00842884" w:rsidP="006E24EA">
      <w:pPr>
        <w:pStyle w:val="NoSpacing"/>
        <w:numPr>
          <w:ilvl w:val="0"/>
          <w:numId w:val="3"/>
        </w:numPr>
      </w:pPr>
      <w:r>
        <w:t>The GUI shows the data provided by the REST API in a table.</w:t>
      </w:r>
    </w:p>
    <w:p w14:paraId="54EE8761" w14:textId="5DCC8574" w:rsidR="00842884" w:rsidRDefault="00842884" w:rsidP="00842884">
      <w:pPr>
        <w:pStyle w:val="NoSpacing"/>
      </w:pPr>
    </w:p>
    <w:p w14:paraId="0A289E97" w14:textId="1259651D" w:rsidR="00842884" w:rsidRDefault="00842884" w:rsidP="00842884">
      <w:pPr>
        <w:pStyle w:val="NoSpacing"/>
        <w:rPr>
          <w:b/>
          <w:bCs/>
        </w:rPr>
      </w:pPr>
      <w:r>
        <w:rPr>
          <w:b/>
          <w:bCs/>
        </w:rPr>
        <w:t>REST REQUEST – CLIENT [MIKE]</w:t>
      </w:r>
    </w:p>
    <w:p w14:paraId="4F0BAEB3" w14:textId="64EC6E9F" w:rsidR="00842884" w:rsidRDefault="00842884" w:rsidP="00842884">
      <w:pPr>
        <w:pStyle w:val="NoSpacing"/>
        <w:numPr>
          <w:ilvl w:val="0"/>
          <w:numId w:val="4"/>
        </w:numPr>
      </w:pPr>
      <w:r>
        <w:t xml:space="preserve">The </w:t>
      </w:r>
      <w:proofErr w:type="spellStart"/>
      <w:r>
        <w:rPr>
          <w:b/>
          <w:bCs/>
        </w:rPr>
        <w:t>ServerRequestHandler</w:t>
      </w:r>
      <w:proofErr w:type="spellEnd"/>
      <w:r>
        <w:t xml:space="preserve"> class makes the REST request to our server and parses the response.</w:t>
      </w:r>
    </w:p>
    <w:p w14:paraId="5D5CADA4" w14:textId="77AD00A8" w:rsidR="00842884" w:rsidRDefault="00842884" w:rsidP="00842884">
      <w:pPr>
        <w:pStyle w:val="NoSpacing"/>
        <w:numPr>
          <w:ilvl w:val="0"/>
          <w:numId w:val="4"/>
        </w:numPr>
      </w:pPr>
      <w:r>
        <w:t xml:space="preserve">The </w:t>
      </w:r>
      <w:proofErr w:type="spellStart"/>
      <w:r>
        <w:rPr>
          <w:b/>
          <w:bCs/>
        </w:rPr>
        <w:t>ServerRequestHandler</w:t>
      </w:r>
      <w:proofErr w:type="spellEnd"/>
      <w:r>
        <w:t xml:space="preserve"> class should be defined using the interface provided in the project workspace.</w:t>
      </w:r>
    </w:p>
    <w:p w14:paraId="5E8282CC" w14:textId="75BE54CA" w:rsidR="00842884" w:rsidRDefault="00842884" w:rsidP="00842884">
      <w:pPr>
        <w:pStyle w:val="NoSpacing"/>
        <w:numPr>
          <w:ilvl w:val="0"/>
          <w:numId w:val="4"/>
        </w:numPr>
      </w:pPr>
      <w:r>
        <w:t xml:space="preserve">The request looks like </w:t>
      </w:r>
      <w:proofErr w:type="spellStart"/>
      <w:r>
        <w:t>fproject-se.ddns.net?company</w:t>
      </w:r>
      <w:proofErr w:type="spellEnd"/>
      <w:r>
        <w:t>=</w:t>
      </w:r>
      <w:proofErr w:type="spellStart"/>
      <w:r>
        <w:t>X&amp;date_start</w:t>
      </w:r>
      <w:proofErr w:type="spellEnd"/>
      <w:r>
        <w:t>=</w:t>
      </w:r>
      <w:proofErr w:type="spellStart"/>
      <w:r>
        <w:t>Y&amp;date_end</w:t>
      </w:r>
      <w:proofErr w:type="spellEnd"/>
      <w:r>
        <w:t>=Z where:</w:t>
      </w:r>
    </w:p>
    <w:p w14:paraId="21C7C7F0" w14:textId="2C7BC6F8" w:rsidR="00842884" w:rsidRDefault="00842884" w:rsidP="00842884">
      <w:pPr>
        <w:pStyle w:val="NoSpacing"/>
        <w:numPr>
          <w:ilvl w:val="1"/>
          <w:numId w:val="4"/>
        </w:numPr>
      </w:pPr>
      <w:r>
        <w:t>X is the requested company</w:t>
      </w:r>
    </w:p>
    <w:p w14:paraId="238CF23C" w14:textId="3E9D9D92" w:rsidR="00842884" w:rsidRDefault="00842884" w:rsidP="00842884">
      <w:pPr>
        <w:pStyle w:val="NoSpacing"/>
        <w:numPr>
          <w:ilvl w:val="1"/>
          <w:numId w:val="4"/>
        </w:numPr>
      </w:pPr>
      <w:r>
        <w:t>Y is thirty days from the current day</w:t>
      </w:r>
    </w:p>
    <w:p w14:paraId="3301BE40" w14:textId="453B3C22" w:rsidR="00842884" w:rsidRDefault="00842884" w:rsidP="00842884">
      <w:pPr>
        <w:pStyle w:val="NoSpacing"/>
        <w:numPr>
          <w:ilvl w:val="1"/>
          <w:numId w:val="4"/>
        </w:numPr>
      </w:pPr>
      <w:r>
        <w:t>Z is the current day</w:t>
      </w:r>
    </w:p>
    <w:p w14:paraId="0C7EC430" w14:textId="76392520" w:rsidR="00842884" w:rsidRDefault="00842884" w:rsidP="00842884">
      <w:pPr>
        <w:pStyle w:val="NoSpacing"/>
      </w:pPr>
    </w:p>
    <w:p w14:paraId="0952259A" w14:textId="57B392F3" w:rsidR="00842884" w:rsidRDefault="00842884" w:rsidP="00842884">
      <w:pPr>
        <w:pStyle w:val="NoSpacing"/>
        <w:rPr>
          <w:b/>
          <w:bCs/>
        </w:rPr>
      </w:pPr>
      <w:r>
        <w:rPr>
          <w:b/>
          <w:bCs/>
        </w:rPr>
        <w:t>REST REQUEST – SERVER [ROB]</w:t>
      </w:r>
    </w:p>
    <w:p w14:paraId="58D745F3" w14:textId="318269CB" w:rsidR="006E24EA" w:rsidRDefault="006E24EA" w:rsidP="006E24EA">
      <w:pPr>
        <w:pStyle w:val="NoSpacing"/>
        <w:numPr>
          <w:ilvl w:val="0"/>
          <w:numId w:val="5"/>
        </w:numPr>
      </w:pPr>
      <w:r>
        <w:t>The server runs a PHP script every morning using CRON that:</w:t>
      </w:r>
    </w:p>
    <w:p w14:paraId="059FE9F1" w14:textId="1B9A1B9C" w:rsidR="006E24EA" w:rsidRDefault="006E24EA" w:rsidP="006E24EA">
      <w:pPr>
        <w:pStyle w:val="NoSpacing"/>
        <w:numPr>
          <w:ilvl w:val="1"/>
          <w:numId w:val="5"/>
        </w:numPr>
      </w:pPr>
      <w:r>
        <w:t>Requests data from IEX CLOUD</w:t>
      </w:r>
    </w:p>
    <w:p w14:paraId="0221E83F" w14:textId="3C709B07" w:rsidR="006E24EA" w:rsidRDefault="006E24EA" w:rsidP="006E24EA">
      <w:pPr>
        <w:pStyle w:val="NoSpacing"/>
        <w:numPr>
          <w:ilvl w:val="1"/>
          <w:numId w:val="5"/>
        </w:numPr>
      </w:pPr>
      <w:r>
        <w:t>Adds any data from the request that does not already exist in the DB (to the table v2_TRADING_DAYS).</w:t>
      </w:r>
    </w:p>
    <w:p w14:paraId="46F8275F" w14:textId="4E956543" w:rsidR="006E24EA" w:rsidRDefault="006E24EA" w:rsidP="006E24EA">
      <w:pPr>
        <w:pStyle w:val="NoSpacing"/>
        <w:numPr>
          <w:ilvl w:val="0"/>
          <w:numId w:val="5"/>
        </w:numPr>
      </w:pPr>
      <w:r>
        <w:t xml:space="preserve">When a user requests </w:t>
      </w:r>
      <w:proofErr w:type="spellStart"/>
      <w:r>
        <w:t>fproject-se.ddns.net?company</w:t>
      </w:r>
      <w:proofErr w:type="spellEnd"/>
      <w:r>
        <w:t>=</w:t>
      </w:r>
      <w:proofErr w:type="spellStart"/>
      <w:r>
        <w:t>X&amp;date_start</w:t>
      </w:r>
      <w:proofErr w:type="spellEnd"/>
      <w:r>
        <w:t>=</w:t>
      </w:r>
      <w:proofErr w:type="spellStart"/>
      <w:r>
        <w:t>Y&amp;date_end</w:t>
      </w:r>
      <w:proofErr w:type="spellEnd"/>
      <w:r>
        <w:t>=Z</w:t>
      </w:r>
      <w:r>
        <w:t>:</w:t>
      </w:r>
    </w:p>
    <w:p w14:paraId="545A97CD" w14:textId="1EF60747" w:rsidR="006E24EA" w:rsidRDefault="006E24EA" w:rsidP="006E24EA">
      <w:pPr>
        <w:pStyle w:val="NoSpacing"/>
        <w:numPr>
          <w:ilvl w:val="1"/>
          <w:numId w:val="5"/>
        </w:numPr>
      </w:pPr>
      <w:proofErr w:type="spellStart"/>
      <w:r>
        <w:t>Index.php</w:t>
      </w:r>
      <w:proofErr w:type="spellEnd"/>
      <w:r>
        <w:t xml:space="preserve"> makes a MYSQL query to select the data being requested. </w:t>
      </w:r>
    </w:p>
    <w:p w14:paraId="3D00DC01" w14:textId="39F75500" w:rsidR="006E24EA" w:rsidRDefault="006E24EA" w:rsidP="006E24EA">
      <w:pPr>
        <w:pStyle w:val="NoSpacing"/>
        <w:numPr>
          <w:ilvl w:val="1"/>
          <w:numId w:val="5"/>
        </w:numPr>
      </w:pPr>
      <w:r>
        <w:t xml:space="preserve">SELECT * FROM v2_TRADING_DAYS WHERE symbol=X and date between </w:t>
      </w:r>
      <w:proofErr w:type="spellStart"/>
      <w:r>
        <w:t>date_start</w:t>
      </w:r>
      <w:proofErr w:type="spellEnd"/>
      <w:r>
        <w:t xml:space="preserve"> and </w:t>
      </w:r>
      <w:proofErr w:type="spellStart"/>
      <w:r>
        <w:t>date_end</w:t>
      </w:r>
      <w:proofErr w:type="spellEnd"/>
      <w:r>
        <w:t>;</w:t>
      </w:r>
    </w:p>
    <w:p w14:paraId="6084AFD3" w14:textId="4851FEC5" w:rsidR="006E24EA" w:rsidRDefault="006E24EA" w:rsidP="006E24EA">
      <w:pPr>
        <w:pStyle w:val="NoSpacing"/>
        <w:numPr>
          <w:ilvl w:val="1"/>
          <w:numId w:val="5"/>
        </w:numPr>
      </w:pPr>
      <w:proofErr w:type="spellStart"/>
      <w:r>
        <w:t>Index.php</w:t>
      </w:r>
      <w:proofErr w:type="spellEnd"/>
      <w:r>
        <w:t xml:space="preserve"> returns the data in JSON format</w:t>
      </w:r>
    </w:p>
    <w:p w14:paraId="0CA7B273" w14:textId="187598F5" w:rsidR="006E24EA" w:rsidRDefault="006E24EA" w:rsidP="006E24EA">
      <w:pPr>
        <w:pStyle w:val="NoSpacing"/>
      </w:pPr>
    </w:p>
    <w:p w14:paraId="7279A4CD" w14:textId="3B2CB5EF" w:rsidR="006E24EA" w:rsidRDefault="006E24EA" w:rsidP="006E24EA">
      <w:pPr>
        <w:pStyle w:val="NoSpacing"/>
        <w:rPr>
          <w:b/>
          <w:bCs/>
        </w:rPr>
      </w:pPr>
      <w:r>
        <w:rPr>
          <w:b/>
          <w:bCs/>
        </w:rPr>
        <w:t>REST REQUEST – TEST [FRANCIS]</w:t>
      </w:r>
    </w:p>
    <w:p w14:paraId="511741A5" w14:textId="77777777" w:rsidR="006E24EA" w:rsidRDefault="006E24EA" w:rsidP="006E24E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6E24EA">
        <w:rPr>
          <w:rFonts w:eastAsia="Times New Roman" w:cstheme="minorHAnsi"/>
          <w:color w:val="222222"/>
        </w:rPr>
        <w:t xml:space="preserve">Test the following link in your browser and look through the JSON response to make sure the data being shown is appropriate. </w:t>
      </w:r>
    </w:p>
    <w:p w14:paraId="6188F2D3" w14:textId="77777777" w:rsidR="006E24EA" w:rsidRDefault="006E24EA" w:rsidP="006E24E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6E24EA">
        <w:rPr>
          <w:rFonts w:eastAsia="Times New Roman" w:cstheme="minorHAnsi"/>
          <w:color w:val="222222"/>
        </w:rPr>
        <w:t xml:space="preserve">Try combinations of inputs that should work. </w:t>
      </w:r>
    </w:p>
    <w:p w14:paraId="55A29B44" w14:textId="77777777" w:rsidR="006E24EA" w:rsidRDefault="006E24EA" w:rsidP="006E24E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6E24EA">
        <w:rPr>
          <w:rFonts w:eastAsia="Times New Roman" w:cstheme="minorHAnsi"/>
          <w:color w:val="222222"/>
        </w:rPr>
        <w:t xml:space="preserve">Try lowercase / uppercase letters in strings. </w:t>
      </w:r>
    </w:p>
    <w:p w14:paraId="14329879" w14:textId="77777777" w:rsidR="006E24EA" w:rsidRDefault="006E24EA" w:rsidP="006E24EA">
      <w:pPr>
        <w:pStyle w:val="ListParagraph"/>
        <w:numPr>
          <w:ilvl w:val="0"/>
          <w:numId w:val="8"/>
        </w:num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6E24EA">
        <w:rPr>
          <w:rFonts w:eastAsia="Times New Roman" w:cstheme="minorHAnsi"/>
          <w:color w:val="222222"/>
        </w:rPr>
        <w:t xml:space="preserve">Try things that </w:t>
      </w:r>
      <w:proofErr w:type="gramStart"/>
      <w:r w:rsidRPr="006E24EA">
        <w:rPr>
          <w:rFonts w:eastAsia="Times New Roman" w:cstheme="minorHAnsi"/>
          <w:color w:val="222222"/>
        </w:rPr>
        <w:t>definitely should</w:t>
      </w:r>
      <w:proofErr w:type="gramEnd"/>
      <w:r w:rsidRPr="006E24EA">
        <w:rPr>
          <w:rFonts w:eastAsia="Times New Roman" w:cstheme="minorHAnsi"/>
          <w:color w:val="222222"/>
        </w:rPr>
        <w:t xml:space="preserve"> not work (start date is after end date, symbol does not exist, etc.)</w:t>
      </w:r>
    </w:p>
    <w:p w14:paraId="52294475" w14:textId="77777777" w:rsidR="006E24EA" w:rsidRDefault="006E24EA" w:rsidP="006E24EA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</w:p>
    <w:p w14:paraId="0CEA148D" w14:textId="4C9DA570" w:rsidR="006E24EA" w:rsidRDefault="006E24EA" w:rsidP="006E24EA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hyperlink r:id="rId5" w:tgtFrame="_blank" w:history="1">
        <w:proofErr w:type="spellStart"/>
        <w:r w:rsidRPr="006E24EA">
          <w:rPr>
            <w:rFonts w:eastAsia="Times New Roman" w:cstheme="minorHAnsi"/>
            <w:color w:val="1155CC"/>
            <w:u w:val="single"/>
          </w:rPr>
          <w:t>fproject-se.ddns.net?symbol</w:t>
        </w:r>
        <w:proofErr w:type="spellEnd"/>
        <w:r w:rsidRPr="006E24EA">
          <w:rPr>
            <w:rFonts w:eastAsia="Times New Roman" w:cstheme="minorHAnsi"/>
            <w:color w:val="1155CC"/>
            <w:u w:val="single"/>
          </w:rPr>
          <w:t>=</w:t>
        </w:r>
        <w:proofErr w:type="spellStart"/>
        <w:r w:rsidRPr="006E24EA">
          <w:rPr>
            <w:rFonts w:eastAsia="Times New Roman" w:cstheme="minorHAnsi"/>
            <w:color w:val="1155CC"/>
            <w:u w:val="single"/>
          </w:rPr>
          <w:t>X&amp;date_start</w:t>
        </w:r>
        <w:proofErr w:type="spellEnd"/>
        <w:r w:rsidRPr="006E24EA">
          <w:rPr>
            <w:rFonts w:eastAsia="Times New Roman" w:cstheme="minorHAnsi"/>
            <w:color w:val="1155CC"/>
            <w:u w:val="single"/>
          </w:rPr>
          <w:t>=</w:t>
        </w:r>
        <w:proofErr w:type="spellStart"/>
        <w:r w:rsidRPr="006E24EA">
          <w:rPr>
            <w:rFonts w:eastAsia="Times New Roman" w:cstheme="minorHAnsi"/>
            <w:color w:val="1155CC"/>
            <w:u w:val="single"/>
          </w:rPr>
          <w:t>Y&amp;date_end</w:t>
        </w:r>
        <w:proofErr w:type="spellEnd"/>
        <w:r w:rsidRPr="006E24EA">
          <w:rPr>
            <w:rFonts w:eastAsia="Times New Roman" w:cstheme="minorHAnsi"/>
            <w:color w:val="1155CC"/>
            <w:u w:val="single"/>
          </w:rPr>
          <w:t>=Z</w:t>
        </w:r>
      </w:hyperlink>
    </w:p>
    <w:p w14:paraId="3D4C7302" w14:textId="731522EF" w:rsidR="006E24EA" w:rsidRPr="006E24EA" w:rsidRDefault="006E24EA" w:rsidP="006E24EA">
      <w:pPr>
        <w:shd w:val="clear" w:color="auto" w:fill="FFFFFF"/>
        <w:spacing w:after="0" w:line="240" w:lineRule="auto"/>
        <w:rPr>
          <w:rFonts w:eastAsia="Times New Roman" w:cstheme="minorHAnsi"/>
          <w:color w:val="222222"/>
        </w:rPr>
      </w:pPr>
      <w:r w:rsidRPr="006E24EA">
        <w:rPr>
          <w:rFonts w:eastAsia="Times New Roman" w:cstheme="minorHAnsi"/>
          <w:color w:val="222222"/>
        </w:rPr>
        <w:lastRenderedPageBreak/>
        <w:t xml:space="preserve">this should output data for all days between Y and Z from </w:t>
      </w:r>
      <w:proofErr w:type="spellStart"/>
      <w:r w:rsidRPr="006E24EA">
        <w:rPr>
          <w:rFonts w:eastAsia="Times New Roman" w:cstheme="minorHAnsi"/>
          <w:color w:val="222222"/>
        </w:rPr>
        <w:t>tuesday</w:t>
      </w:r>
      <w:proofErr w:type="spellEnd"/>
      <w:r w:rsidRPr="006E24EA">
        <w:rPr>
          <w:rFonts w:eastAsia="Times New Roman" w:cstheme="minorHAnsi"/>
          <w:color w:val="222222"/>
        </w:rPr>
        <w:t xml:space="preserve"> to </w:t>
      </w:r>
      <w:proofErr w:type="spellStart"/>
      <w:r w:rsidRPr="006E24EA">
        <w:rPr>
          <w:rFonts w:eastAsia="Times New Roman" w:cstheme="minorHAnsi"/>
          <w:color w:val="222222"/>
        </w:rPr>
        <w:t>friday</w:t>
      </w:r>
      <w:proofErr w:type="spellEnd"/>
      <w:r w:rsidRPr="006E24EA">
        <w:rPr>
          <w:rFonts w:eastAsia="Times New Roman" w:cstheme="minorHAnsi"/>
          <w:color w:val="222222"/>
        </w:rPr>
        <w:t xml:space="preserve"> (within the last five years).</w:t>
      </w:r>
    </w:p>
    <w:sectPr w:rsidR="006E24EA" w:rsidRPr="006E24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77DDD"/>
    <w:multiLevelType w:val="hybridMultilevel"/>
    <w:tmpl w:val="6A0CB296"/>
    <w:lvl w:ilvl="0" w:tplc="441897C8">
      <w:start w:val="3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E15502"/>
    <w:multiLevelType w:val="hybridMultilevel"/>
    <w:tmpl w:val="CDF822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73BD9"/>
    <w:multiLevelType w:val="hybridMultilevel"/>
    <w:tmpl w:val="3EE2C5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EC78C6"/>
    <w:multiLevelType w:val="hybridMultilevel"/>
    <w:tmpl w:val="7D0EF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D73B74"/>
    <w:multiLevelType w:val="hybridMultilevel"/>
    <w:tmpl w:val="DD5C8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DD4506"/>
    <w:multiLevelType w:val="hybridMultilevel"/>
    <w:tmpl w:val="E09AFF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4B5666"/>
    <w:multiLevelType w:val="hybridMultilevel"/>
    <w:tmpl w:val="57DAD9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345E1C"/>
    <w:multiLevelType w:val="hybridMultilevel"/>
    <w:tmpl w:val="A37069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3"/>
  </w:num>
  <w:num w:numId="5">
    <w:abstractNumId w:val="1"/>
  </w:num>
  <w:num w:numId="6">
    <w:abstractNumId w:val="5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1tDQwMrc0NTG3MLNU0lEKTi0uzszPAykwrAUAYIzrgCwAAAA="/>
  </w:docVars>
  <w:rsids>
    <w:rsidRoot w:val="00500D3E"/>
    <w:rsid w:val="00500D3E"/>
    <w:rsid w:val="006E24EA"/>
    <w:rsid w:val="00842884"/>
    <w:rsid w:val="00C305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0BCDD"/>
  <w15:chartTrackingRefBased/>
  <w15:docId w15:val="{89CEBE31-1D06-43A7-B306-20EAC3CEA5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24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00D3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6E2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fproject-se.ddns.net/?symbol=X&amp;date_start=Y&amp;date_end=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1</Words>
  <Characters>188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ulesza</dc:creator>
  <cp:keywords/>
  <dc:description/>
  <cp:lastModifiedBy>Robert Kulesza</cp:lastModifiedBy>
  <cp:revision>1</cp:revision>
  <dcterms:created xsi:type="dcterms:W3CDTF">2019-11-18T02:50:00Z</dcterms:created>
  <dcterms:modified xsi:type="dcterms:W3CDTF">2019-11-18T03:20:00Z</dcterms:modified>
</cp:coreProperties>
</file>